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0049341"/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64440792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1D2BB6">
        <w:rPr>
          <w:rFonts w:eastAsia="Times New Roman" w:cstheme="minorHAnsi"/>
          <w:b/>
          <w:color w:val="181717"/>
          <w:sz w:val="28"/>
          <w:szCs w:val="28"/>
        </w:rPr>
        <w:t>2</w:t>
      </w:r>
      <w:r w:rsidR="00E31969">
        <w:rPr>
          <w:rFonts w:eastAsia="Times New Roman" w:cstheme="minorHAnsi"/>
          <w:b/>
          <w:color w:val="181717"/>
          <w:sz w:val="28"/>
          <w:szCs w:val="28"/>
        </w:rPr>
        <w:t>9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31969" w:rsidRPr="00E31969">
        <w:rPr>
          <w:rFonts w:eastAsia="Times New Roman" w:cstheme="minorHAnsi"/>
          <w:b/>
          <w:color w:val="181717"/>
          <w:sz w:val="28"/>
          <w:szCs w:val="28"/>
        </w:rPr>
        <w:t>Advanced Driver Assists Systems (ADAS)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  <w:bookmarkEnd w:id="0"/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04199994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A53145">
        <w:t xml:space="preserve">Advanced Driver Assist Systems, </w:t>
      </w:r>
      <w:r w:rsidR="00A520A9">
        <w:t>Blind Spot Monitor, and Parking-Assist Systems</w:t>
      </w:r>
    </w:p>
    <w:p w14:paraId="13145BB6" w14:textId="7270CF44" w:rsidR="008F46C1" w:rsidRDefault="003A5A9C" w:rsidP="004637B0">
      <w:pPr>
        <w:spacing w:after="0"/>
        <w:ind w:left="450" w:right="-810"/>
      </w:pPr>
      <w:r>
        <w:t xml:space="preserve">2. </w:t>
      </w:r>
      <w:r w:rsidR="00A520A9">
        <w:t xml:space="preserve">Lane Departure Warning, Lane Keep Assist, and </w:t>
      </w:r>
      <w:r w:rsidR="002B52B3">
        <w:t>Adaptive</w:t>
      </w:r>
      <w:r w:rsidR="00A520A9">
        <w:t xml:space="preserve"> Cruise Control</w:t>
      </w:r>
    </w:p>
    <w:p w14:paraId="6CAE3E9F" w14:textId="4E0AE2CD" w:rsidR="002044A6" w:rsidRDefault="002044A6" w:rsidP="004637B0">
      <w:pPr>
        <w:spacing w:after="0"/>
        <w:ind w:left="450" w:right="-810"/>
      </w:pPr>
      <w:r>
        <w:t xml:space="preserve">3. </w:t>
      </w:r>
      <w:r w:rsidR="000944DD">
        <w:t>Rear Cross-Traffic Warning (RCTW) and Automatic Emergency Braking</w:t>
      </w:r>
    </w:p>
    <w:p w14:paraId="026120BE" w14:textId="642D732B" w:rsidR="00DF0956" w:rsidRDefault="002044A6" w:rsidP="004637B0">
      <w:pPr>
        <w:spacing w:after="0"/>
        <w:ind w:left="450" w:right="-810"/>
      </w:pPr>
      <w:r>
        <w:t xml:space="preserve">4. </w:t>
      </w:r>
      <w:r w:rsidR="000944DD">
        <w:t xml:space="preserve">Pre-Collision System, Hill Start Assist, </w:t>
      </w:r>
      <w:r w:rsidR="002B52B3">
        <w:t>and ADAS Diagnosis</w:t>
      </w:r>
    </w:p>
    <w:p w14:paraId="5DF531C6" w14:textId="67A4D68E" w:rsidR="00A77D39" w:rsidRDefault="00DF0956" w:rsidP="004637B0">
      <w:pPr>
        <w:spacing w:after="0"/>
        <w:ind w:left="450" w:right="-810"/>
      </w:pPr>
      <w:r>
        <w:t xml:space="preserve">5. </w:t>
      </w:r>
      <w:r w:rsidR="002B52B3">
        <w:t>Camera and Radar Sensor Calibration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0533129" w14:textId="37E9AAC2" w:rsidR="0081290E" w:rsidRDefault="00CB7645" w:rsidP="00E31969">
      <w:pPr>
        <w:spacing w:after="0"/>
        <w:ind w:left="446" w:right="-806"/>
      </w:pPr>
      <w:r>
        <w:t xml:space="preserve">1. </w:t>
      </w:r>
      <w:r w:rsidR="00E31969">
        <w:t>Describe the purpose and function of advanced driver assist systems.</w:t>
      </w:r>
    </w:p>
    <w:p w14:paraId="17E5A744" w14:textId="7D306AD4" w:rsidR="00126E9A" w:rsidRDefault="00CB7645" w:rsidP="00E31969">
      <w:pPr>
        <w:spacing w:after="0"/>
        <w:ind w:left="446" w:right="-806"/>
      </w:pPr>
      <w:r>
        <w:t xml:space="preserve">2. </w:t>
      </w:r>
      <w:r w:rsidR="00E31969">
        <w:t xml:space="preserve">Discuss </w:t>
      </w:r>
      <w:r w:rsidR="00E31969">
        <w:t>blind-spot</w:t>
      </w:r>
      <w:r w:rsidR="00E31969">
        <w:t xml:space="preserve"> monitors and parking assist, as well as self-parking systems.</w:t>
      </w:r>
    </w:p>
    <w:p w14:paraId="535F669C" w14:textId="113572AF" w:rsidR="00FA30B5" w:rsidRDefault="00237DF7" w:rsidP="000D5939">
      <w:pPr>
        <w:spacing w:after="0"/>
        <w:ind w:left="446" w:right="-806"/>
      </w:pPr>
      <w:r>
        <w:t xml:space="preserve">3. </w:t>
      </w:r>
      <w:r w:rsidR="00294101" w:rsidRPr="00294101">
        <w:t>Explain lane departure warning and lane keep assist systems.</w:t>
      </w:r>
    </w:p>
    <w:p w14:paraId="7F1F6B91" w14:textId="7BE12B4B" w:rsidR="00007C5F" w:rsidRDefault="005967AA" w:rsidP="000D5939">
      <w:pPr>
        <w:spacing w:after="0"/>
        <w:ind w:left="446" w:right="-806"/>
      </w:pPr>
      <w:r>
        <w:t xml:space="preserve">4. </w:t>
      </w:r>
      <w:r w:rsidR="00294101" w:rsidRPr="00294101">
        <w:t>Describe how adaptive cruise control systems work.</w:t>
      </w:r>
    </w:p>
    <w:p w14:paraId="3D330EE9" w14:textId="77777777" w:rsidR="00262C07" w:rsidRDefault="002222E6" w:rsidP="00FA30B5">
      <w:pPr>
        <w:spacing w:after="0"/>
        <w:ind w:left="446" w:right="-806"/>
      </w:pPr>
      <w:r>
        <w:t xml:space="preserve">5. </w:t>
      </w:r>
      <w:r w:rsidR="00262C07" w:rsidRPr="00262C07">
        <w:t>Discuss rear cross-traffic warning system operation.</w:t>
      </w:r>
    </w:p>
    <w:p w14:paraId="4275DA5D" w14:textId="4F5EC1A8" w:rsidR="00FA30B5" w:rsidRDefault="002222E6" w:rsidP="00FA30B5">
      <w:pPr>
        <w:spacing w:after="0"/>
        <w:ind w:left="446" w:right="-806"/>
      </w:pPr>
      <w:r>
        <w:t xml:space="preserve">6. </w:t>
      </w:r>
      <w:r w:rsidR="00262C07" w:rsidRPr="00262C07">
        <w:t>Explain automatic emergency braking and pre-collision systems.</w:t>
      </w:r>
    </w:p>
    <w:p w14:paraId="13177D76" w14:textId="02327BB3" w:rsidR="00FA30B5" w:rsidRDefault="00FA30B5" w:rsidP="00D10812">
      <w:pPr>
        <w:spacing w:after="0"/>
        <w:ind w:left="446" w:right="-806"/>
      </w:pPr>
      <w:r>
        <w:t xml:space="preserve">7. </w:t>
      </w:r>
      <w:r w:rsidR="00262C07" w:rsidRPr="00262C07">
        <w:t>Describe the operation of hill start assist.</w:t>
      </w:r>
    </w:p>
    <w:p w14:paraId="187522EF" w14:textId="7F4B0832" w:rsidR="00D10812" w:rsidRDefault="00D10812" w:rsidP="00262C07">
      <w:pPr>
        <w:spacing w:after="0"/>
        <w:ind w:left="446" w:right="-806"/>
      </w:pPr>
      <w:r>
        <w:t xml:space="preserve">8. </w:t>
      </w:r>
      <w:r w:rsidR="00262C07">
        <w:t>Describe the diagnostic and calibrations procedures for advanced driver assist systems.</w:t>
      </w:r>
    </w:p>
    <w:p w14:paraId="55695049" w14:textId="679B0E06" w:rsidR="00DF2F45" w:rsidRPr="00DF2F45" w:rsidRDefault="00F25410" w:rsidP="00FA30B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26047EF" w14:textId="180C4E23" w:rsidR="00CF5E33" w:rsidRDefault="009E77DF" w:rsidP="004637B0">
      <w:pPr>
        <w:spacing w:after="0"/>
        <w:ind w:left="450" w:right="-810"/>
      </w:pPr>
      <w:bookmarkStart w:id="1" w:name="_Hlk99950783"/>
      <w:bookmarkStart w:id="2" w:name="_Hlk100044641"/>
      <w:bookmarkStart w:id="3" w:name="_Hlk100044083"/>
      <w:bookmarkStart w:id="4" w:name="_Hlk100055677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bookmarkEnd w:id="2"/>
      <w:bookmarkEnd w:id="3"/>
      <w:r w:rsidR="002B52B3" w:rsidRPr="002B52B3">
        <w:t>Advanced Driver Assist Systems</w:t>
      </w:r>
    </w:p>
    <w:p w14:paraId="3B7E1833" w14:textId="4B92C7E8" w:rsidR="00CF5E33" w:rsidRDefault="00CF5E33" w:rsidP="004637B0">
      <w:pPr>
        <w:spacing w:after="0"/>
        <w:ind w:left="450" w:right="-810"/>
      </w:pPr>
      <w:r>
        <w:t xml:space="preserve">2. Task Sheet: </w:t>
      </w:r>
      <w:r w:rsidR="002B52B3" w:rsidRPr="002B52B3">
        <w:t>ADAS Sensors</w:t>
      </w:r>
    </w:p>
    <w:p w14:paraId="1BF2CF9C" w14:textId="188627F1" w:rsidR="00CF5E33" w:rsidRDefault="00CF5E33" w:rsidP="004637B0">
      <w:pPr>
        <w:spacing w:after="0"/>
        <w:ind w:left="450" w:right="-810"/>
      </w:pPr>
      <w:r>
        <w:t xml:space="preserve">3. Task Sheet: </w:t>
      </w:r>
      <w:r w:rsidR="00C54F55" w:rsidRPr="00C54F55">
        <w:t>Sensor Calibration</w:t>
      </w:r>
      <w:bookmarkEnd w:id="4"/>
    </w:p>
    <w:p w14:paraId="233C5FC8" w14:textId="19FFE970" w:rsidR="008F46C1" w:rsidRDefault="00E10110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090C6CEE" w:rsidR="008F46C1" w:rsidRDefault="00E10110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0C470C67" w:rsidR="008F46C1" w:rsidRDefault="00E10110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4FF7096A" w:rsidR="00D524C5" w:rsidRDefault="00E10110" w:rsidP="004637B0">
      <w:pPr>
        <w:spacing w:after="0"/>
        <w:ind w:left="450" w:right="-810"/>
        <w:rPr>
          <w:rStyle w:val="Hyperlink"/>
        </w:rPr>
      </w:pPr>
      <w:r>
        <w:t>7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9F0FBB6" w14:textId="77777777" w:rsidR="00E10110" w:rsidRDefault="00E10110" w:rsidP="00E10110">
      <w:pPr>
        <w:spacing w:after="0"/>
        <w:ind w:left="450" w:right="-810"/>
      </w:pPr>
      <w:r>
        <w:t>1. Task Sheet: Advanced Driver Assist Systems</w:t>
      </w:r>
    </w:p>
    <w:p w14:paraId="6CF53627" w14:textId="77777777" w:rsidR="00E10110" w:rsidRDefault="00E10110" w:rsidP="00E10110">
      <w:pPr>
        <w:spacing w:after="0"/>
        <w:ind w:left="450" w:right="-810"/>
      </w:pPr>
      <w:r>
        <w:t>2. Task Sheet: ADAS Sensors</w:t>
      </w:r>
    </w:p>
    <w:p w14:paraId="086CEEEE" w14:textId="4B19FBB5" w:rsidR="00723783" w:rsidRPr="00E10110" w:rsidRDefault="00E10110" w:rsidP="00E10110">
      <w:pPr>
        <w:spacing w:after="0"/>
        <w:ind w:left="450" w:right="-810"/>
      </w:pPr>
      <w:r>
        <w:t>3. Task Sheet: Sensor Calibration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2AE5147" w14:textId="1BA9D942" w:rsidR="003B126B" w:rsidRDefault="003B126B" w:rsidP="003B126B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B4DF1A1" wp14:editId="083B8E99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4470BBA7" w14:textId="77777777" w:rsidR="003B126B" w:rsidRDefault="003B126B" w:rsidP="003B126B">
      <w:pPr>
        <w:spacing w:after="0"/>
        <w:ind w:left="450" w:right="-810"/>
      </w:pPr>
      <w:r>
        <w:t>1. Chapter crossword and word search puzzles from the website.</w:t>
      </w:r>
    </w:p>
    <w:p w14:paraId="33DBCB9D" w14:textId="77777777" w:rsidR="003B126B" w:rsidRDefault="003B126B" w:rsidP="003B126B">
      <w:pPr>
        <w:spacing w:after="0"/>
        <w:ind w:left="450" w:right="-810"/>
      </w:pPr>
      <w:r>
        <w:t xml:space="preserve">2. Complete end of chapter quiz from the textbook. </w:t>
      </w:r>
    </w:p>
    <w:p w14:paraId="63AA3EB0" w14:textId="50E431DF" w:rsidR="00FD19FD" w:rsidRPr="005273AC" w:rsidRDefault="003B126B" w:rsidP="004637B0">
      <w:pPr>
        <w:spacing w:after="0"/>
        <w:ind w:left="450" w:right="-810"/>
      </w:pPr>
      <w:r>
        <w:t>3. Complete multiple choice and short answer quizzes downloaded from the website.</w:t>
      </w:r>
    </w:p>
    <w:p w14:paraId="3A5F3C4A" w14:textId="77777777" w:rsidR="005273AC" w:rsidRPr="00DC68C1" w:rsidRDefault="005273AC" w:rsidP="005273AC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814C595" w14:textId="77777777" w:rsidR="00E10110" w:rsidRDefault="00E10110" w:rsidP="005273AC">
      <w:pPr>
        <w:spacing w:after="0"/>
        <w:ind w:left="450" w:right="-810"/>
        <w:rPr>
          <w:b/>
          <w:bCs/>
          <w:u w:val="single"/>
        </w:rPr>
      </w:pPr>
    </w:p>
    <w:p w14:paraId="54A6ECF6" w14:textId="77777777" w:rsidR="00E10110" w:rsidRDefault="00E10110" w:rsidP="005273AC">
      <w:pPr>
        <w:spacing w:after="0"/>
        <w:ind w:left="450" w:right="-810"/>
        <w:rPr>
          <w:b/>
          <w:bCs/>
          <w:u w:val="single"/>
        </w:rPr>
      </w:pPr>
    </w:p>
    <w:p w14:paraId="23D612B9" w14:textId="77777777" w:rsidR="00E10110" w:rsidRDefault="00E10110" w:rsidP="005273AC">
      <w:pPr>
        <w:spacing w:after="0"/>
        <w:ind w:left="450" w:right="-810"/>
        <w:rPr>
          <w:b/>
          <w:bCs/>
          <w:u w:val="single"/>
        </w:rPr>
      </w:pPr>
    </w:p>
    <w:p w14:paraId="16EB95DA" w14:textId="77777777" w:rsidR="00E10110" w:rsidRDefault="00E10110" w:rsidP="005273AC">
      <w:pPr>
        <w:spacing w:after="0"/>
        <w:ind w:left="450" w:right="-810"/>
        <w:rPr>
          <w:b/>
          <w:bCs/>
          <w:u w:val="single"/>
        </w:rPr>
      </w:pPr>
    </w:p>
    <w:p w14:paraId="533A168B" w14:textId="77777777" w:rsidR="00E10110" w:rsidRDefault="00E10110" w:rsidP="00E1011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1D47D6CB" w14:textId="77777777" w:rsidR="00E10110" w:rsidRDefault="00E10110" w:rsidP="00E1011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1268123E" w14:textId="77777777" w:rsidR="00E10110" w:rsidRDefault="00E10110" w:rsidP="00E1011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6D4273B8" w14:textId="77777777" w:rsidR="00E10110" w:rsidRDefault="00E10110" w:rsidP="00E1011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3444E681" w14:textId="3D908B72" w:rsidR="00E10110" w:rsidRPr="007C1A7E" w:rsidRDefault="00E10110" w:rsidP="00E1011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Electricity and Electronics</w:t>
      </w:r>
    </w:p>
    <w:p w14:paraId="524BBD3A" w14:textId="77777777" w:rsidR="00E10110" w:rsidRDefault="00E10110" w:rsidP="00E1011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8 –</w:t>
      </w:r>
      <w:r w:rsidRPr="000E2805">
        <w:t xml:space="preserve"> </w:t>
      </w:r>
      <w:r w:rsidRPr="0081290E">
        <w:rPr>
          <w:rFonts w:eastAsia="Times New Roman" w:cstheme="minorHAnsi"/>
          <w:b/>
          <w:color w:val="181717"/>
          <w:sz w:val="28"/>
          <w:szCs w:val="28"/>
        </w:rPr>
        <w:t>Body Electrical Accessories</w:t>
      </w:r>
    </w:p>
    <w:p w14:paraId="3EA73628" w14:textId="77777777" w:rsidR="00E10110" w:rsidRDefault="00E10110" w:rsidP="00E1011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4CD6C36F" w14:textId="66144DEB" w:rsidR="00E10110" w:rsidRPr="00E10110" w:rsidRDefault="00E10110" w:rsidP="00E10110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33FE0CFC" w14:textId="77777777" w:rsidR="00E10110" w:rsidRDefault="00E10110" w:rsidP="005273AC">
      <w:pPr>
        <w:spacing w:after="0"/>
        <w:ind w:left="450" w:right="-810"/>
        <w:rPr>
          <w:b/>
          <w:bCs/>
          <w:u w:val="single"/>
        </w:rPr>
      </w:pPr>
    </w:p>
    <w:p w14:paraId="7298BE4B" w14:textId="66E07AE0" w:rsidR="005273AC" w:rsidRDefault="005273AC" w:rsidP="005273AC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459E757" wp14:editId="680CE55F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68C93429" w14:textId="77777777" w:rsidR="005273AC" w:rsidRDefault="005273AC" w:rsidP="005273AC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CFA72AD" w14:textId="59BEB25F" w:rsidR="00FD19FD" w:rsidRPr="00313675" w:rsidRDefault="005273AC" w:rsidP="00313675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2E6D047E" w14:textId="2276FB12" w:rsidR="00A966B2" w:rsidRPr="00C83F20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232334AE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6DE54F25" w14:textId="77777777" w:rsidR="00EF7683" w:rsidRDefault="00EF7683" w:rsidP="004637B0">
      <w:pPr>
        <w:spacing w:after="0"/>
        <w:ind w:left="450" w:right="-810"/>
      </w:pPr>
    </w:p>
    <w:p w14:paraId="779BC199" w14:textId="3B36E40F" w:rsidR="00C13A68" w:rsidRDefault="00C13A68" w:rsidP="004637B0">
      <w:pPr>
        <w:spacing w:after="0"/>
        <w:ind w:left="450" w:right="-810"/>
      </w:pPr>
    </w:p>
    <w:p w14:paraId="43D7F0CF" w14:textId="2E4CF6FA" w:rsidR="003B126B" w:rsidRDefault="003B126B" w:rsidP="004637B0">
      <w:pPr>
        <w:spacing w:after="0"/>
        <w:ind w:left="450" w:right="-810"/>
      </w:pPr>
    </w:p>
    <w:p w14:paraId="59ABA8F7" w14:textId="77777777" w:rsidR="00723783" w:rsidRDefault="00723783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BC262" w14:textId="77777777" w:rsidR="00760435" w:rsidRDefault="00760435" w:rsidP="00E43A7A">
      <w:pPr>
        <w:spacing w:after="0" w:line="240" w:lineRule="auto"/>
      </w:pPr>
      <w:r>
        <w:separator/>
      </w:r>
    </w:p>
  </w:endnote>
  <w:endnote w:type="continuationSeparator" w:id="0">
    <w:p w14:paraId="35A3F2A0" w14:textId="77777777" w:rsidR="00760435" w:rsidRDefault="00760435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7DA09" w14:textId="77777777" w:rsidR="00760435" w:rsidRDefault="00760435" w:rsidP="00E43A7A">
      <w:pPr>
        <w:spacing w:after="0" w:line="240" w:lineRule="auto"/>
      </w:pPr>
      <w:r>
        <w:separator/>
      </w:r>
    </w:p>
  </w:footnote>
  <w:footnote w:type="continuationSeparator" w:id="0">
    <w:p w14:paraId="644CBE0A" w14:textId="77777777" w:rsidR="00760435" w:rsidRDefault="00760435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awFAMZrzF8tAAAA"/>
  </w:docVars>
  <w:rsids>
    <w:rsidRoot w:val="00DF2F45"/>
    <w:rsid w:val="000014F8"/>
    <w:rsid w:val="00002F88"/>
    <w:rsid w:val="00007C5F"/>
    <w:rsid w:val="000132B4"/>
    <w:rsid w:val="0001541D"/>
    <w:rsid w:val="00016365"/>
    <w:rsid w:val="00016515"/>
    <w:rsid w:val="0002172D"/>
    <w:rsid w:val="00023A04"/>
    <w:rsid w:val="00025304"/>
    <w:rsid w:val="00025CAC"/>
    <w:rsid w:val="00032C74"/>
    <w:rsid w:val="00044E21"/>
    <w:rsid w:val="0005127F"/>
    <w:rsid w:val="000522AD"/>
    <w:rsid w:val="00071786"/>
    <w:rsid w:val="00077286"/>
    <w:rsid w:val="0008059A"/>
    <w:rsid w:val="000944DD"/>
    <w:rsid w:val="0009460A"/>
    <w:rsid w:val="000A5F65"/>
    <w:rsid w:val="000C07A6"/>
    <w:rsid w:val="000C6299"/>
    <w:rsid w:val="000C756A"/>
    <w:rsid w:val="000D4003"/>
    <w:rsid w:val="000D5939"/>
    <w:rsid w:val="000E2805"/>
    <w:rsid w:val="000E2C6C"/>
    <w:rsid w:val="000E7539"/>
    <w:rsid w:val="00110CF6"/>
    <w:rsid w:val="0011718F"/>
    <w:rsid w:val="00123D4E"/>
    <w:rsid w:val="00124B23"/>
    <w:rsid w:val="00126E9A"/>
    <w:rsid w:val="0013250E"/>
    <w:rsid w:val="00133D25"/>
    <w:rsid w:val="00136257"/>
    <w:rsid w:val="00167D6D"/>
    <w:rsid w:val="001D1757"/>
    <w:rsid w:val="001D2BB6"/>
    <w:rsid w:val="001D570B"/>
    <w:rsid w:val="001E3441"/>
    <w:rsid w:val="001E6BE6"/>
    <w:rsid w:val="001F7A1E"/>
    <w:rsid w:val="002044A6"/>
    <w:rsid w:val="002222E6"/>
    <w:rsid w:val="00237DF7"/>
    <w:rsid w:val="00250C2D"/>
    <w:rsid w:val="0025171D"/>
    <w:rsid w:val="00262C07"/>
    <w:rsid w:val="002638DF"/>
    <w:rsid w:val="0026694A"/>
    <w:rsid w:val="00291607"/>
    <w:rsid w:val="00294101"/>
    <w:rsid w:val="00296A45"/>
    <w:rsid w:val="0029759D"/>
    <w:rsid w:val="002A0BBD"/>
    <w:rsid w:val="002A6BDC"/>
    <w:rsid w:val="002B52B3"/>
    <w:rsid w:val="002B7FEB"/>
    <w:rsid w:val="002C366D"/>
    <w:rsid w:val="002D35AE"/>
    <w:rsid w:val="002D6E8C"/>
    <w:rsid w:val="002E11C1"/>
    <w:rsid w:val="003064C0"/>
    <w:rsid w:val="00312DAB"/>
    <w:rsid w:val="00313675"/>
    <w:rsid w:val="003213AC"/>
    <w:rsid w:val="003302A7"/>
    <w:rsid w:val="00334C1E"/>
    <w:rsid w:val="00342E11"/>
    <w:rsid w:val="003458BA"/>
    <w:rsid w:val="00351417"/>
    <w:rsid w:val="00363B62"/>
    <w:rsid w:val="00364991"/>
    <w:rsid w:val="0039266A"/>
    <w:rsid w:val="003A5A9C"/>
    <w:rsid w:val="003B126B"/>
    <w:rsid w:val="003C0A24"/>
    <w:rsid w:val="003C4500"/>
    <w:rsid w:val="003D0578"/>
    <w:rsid w:val="003D5A90"/>
    <w:rsid w:val="003D7396"/>
    <w:rsid w:val="003E50C1"/>
    <w:rsid w:val="003E52D4"/>
    <w:rsid w:val="004011C3"/>
    <w:rsid w:val="0040292E"/>
    <w:rsid w:val="00415C67"/>
    <w:rsid w:val="0042383C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4F6D62"/>
    <w:rsid w:val="00501837"/>
    <w:rsid w:val="005129E7"/>
    <w:rsid w:val="00523C06"/>
    <w:rsid w:val="00526ED5"/>
    <w:rsid w:val="005273AC"/>
    <w:rsid w:val="005274BD"/>
    <w:rsid w:val="0053211D"/>
    <w:rsid w:val="00533A39"/>
    <w:rsid w:val="00535A37"/>
    <w:rsid w:val="00547AF6"/>
    <w:rsid w:val="00566102"/>
    <w:rsid w:val="00572C8B"/>
    <w:rsid w:val="00583AA2"/>
    <w:rsid w:val="005868EC"/>
    <w:rsid w:val="005967AA"/>
    <w:rsid w:val="005A079C"/>
    <w:rsid w:val="005B3717"/>
    <w:rsid w:val="005B5419"/>
    <w:rsid w:val="005D64F3"/>
    <w:rsid w:val="005E3067"/>
    <w:rsid w:val="006040F9"/>
    <w:rsid w:val="00620E1C"/>
    <w:rsid w:val="00627C56"/>
    <w:rsid w:val="00641B95"/>
    <w:rsid w:val="00642E5D"/>
    <w:rsid w:val="00643D46"/>
    <w:rsid w:val="0065047F"/>
    <w:rsid w:val="00662167"/>
    <w:rsid w:val="00662A68"/>
    <w:rsid w:val="00667131"/>
    <w:rsid w:val="00692749"/>
    <w:rsid w:val="00696D9C"/>
    <w:rsid w:val="00696F56"/>
    <w:rsid w:val="006A25CC"/>
    <w:rsid w:val="006C5C8F"/>
    <w:rsid w:val="006C7483"/>
    <w:rsid w:val="006F2AEC"/>
    <w:rsid w:val="00701BDC"/>
    <w:rsid w:val="00723783"/>
    <w:rsid w:val="00723978"/>
    <w:rsid w:val="00736C45"/>
    <w:rsid w:val="00760435"/>
    <w:rsid w:val="007636D7"/>
    <w:rsid w:val="007806AE"/>
    <w:rsid w:val="00786E08"/>
    <w:rsid w:val="007B00EC"/>
    <w:rsid w:val="007B351A"/>
    <w:rsid w:val="007C16D5"/>
    <w:rsid w:val="007C1A7E"/>
    <w:rsid w:val="007C5C45"/>
    <w:rsid w:val="00804B84"/>
    <w:rsid w:val="0081290E"/>
    <w:rsid w:val="00812952"/>
    <w:rsid w:val="00815F91"/>
    <w:rsid w:val="008253C6"/>
    <w:rsid w:val="00834218"/>
    <w:rsid w:val="0085332D"/>
    <w:rsid w:val="00857B88"/>
    <w:rsid w:val="00882D74"/>
    <w:rsid w:val="008834DD"/>
    <w:rsid w:val="00892203"/>
    <w:rsid w:val="008A6DBD"/>
    <w:rsid w:val="008B6F66"/>
    <w:rsid w:val="008D0598"/>
    <w:rsid w:val="008D245A"/>
    <w:rsid w:val="008F46C1"/>
    <w:rsid w:val="00900C04"/>
    <w:rsid w:val="00923D28"/>
    <w:rsid w:val="009268E1"/>
    <w:rsid w:val="0092799E"/>
    <w:rsid w:val="0093258C"/>
    <w:rsid w:val="00932940"/>
    <w:rsid w:val="009460BE"/>
    <w:rsid w:val="00957F05"/>
    <w:rsid w:val="0096693B"/>
    <w:rsid w:val="009714F6"/>
    <w:rsid w:val="00974A08"/>
    <w:rsid w:val="009829E3"/>
    <w:rsid w:val="009901F5"/>
    <w:rsid w:val="009A159E"/>
    <w:rsid w:val="009A5EA5"/>
    <w:rsid w:val="009C69F8"/>
    <w:rsid w:val="009D2A57"/>
    <w:rsid w:val="009D4174"/>
    <w:rsid w:val="009E1699"/>
    <w:rsid w:val="009E77DF"/>
    <w:rsid w:val="009F3062"/>
    <w:rsid w:val="00A0293B"/>
    <w:rsid w:val="00A37EDE"/>
    <w:rsid w:val="00A520A9"/>
    <w:rsid w:val="00A53145"/>
    <w:rsid w:val="00A53C60"/>
    <w:rsid w:val="00A54E3D"/>
    <w:rsid w:val="00A66142"/>
    <w:rsid w:val="00A764B2"/>
    <w:rsid w:val="00A77D39"/>
    <w:rsid w:val="00A868F1"/>
    <w:rsid w:val="00A878D6"/>
    <w:rsid w:val="00A966B2"/>
    <w:rsid w:val="00AA1523"/>
    <w:rsid w:val="00AA7C0A"/>
    <w:rsid w:val="00AC4927"/>
    <w:rsid w:val="00AD289A"/>
    <w:rsid w:val="00AD6B28"/>
    <w:rsid w:val="00AF6F93"/>
    <w:rsid w:val="00B02C7A"/>
    <w:rsid w:val="00B05659"/>
    <w:rsid w:val="00B156C8"/>
    <w:rsid w:val="00B225A8"/>
    <w:rsid w:val="00B240F6"/>
    <w:rsid w:val="00B2457C"/>
    <w:rsid w:val="00B26AC2"/>
    <w:rsid w:val="00B37AE6"/>
    <w:rsid w:val="00B52BE8"/>
    <w:rsid w:val="00B55BF5"/>
    <w:rsid w:val="00B5647C"/>
    <w:rsid w:val="00B569F1"/>
    <w:rsid w:val="00B614AC"/>
    <w:rsid w:val="00B67969"/>
    <w:rsid w:val="00B723D2"/>
    <w:rsid w:val="00B83EF3"/>
    <w:rsid w:val="00B9229A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D68DD"/>
    <w:rsid w:val="00BE0E50"/>
    <w:rsid w:val="00BE49F3"/>
    <w:rsid w:val="00BE4C88"/>
    <w:rsid w:val="00BE6A3B"/>
    <w:rsid w:val="00BF7D64"/>
    <w:rsid w:val="00C03F5A"/>
    <w:rsid w:val="00C13A68"/>
    <w:rsid w:val="00C15C66"/>
    <w:rsid w:val="00C161A4"/>
    <w:rsid w:val="00C22D90"/>
    <w:rsid w:val="00C3161B"/>
    <w:rsid w:val="00C36439"/>
    <w:rsid w:val="00C37723"/>
    <w:rsid w:val="00C3797A"/>
    <w:rsid w:val="00C432C0"/>
    <w:rsid w:val="00C53C8E"/>
    <w:rsid w:val="00C547CD"/>
    <w:rsid w:val="00C54F55"/>
    <w:rsid w:val="00C60069"/>
    <w:rsid w:val="00C614AB"/>
    <w:rsid w:val="00C65FB8"/>
    <w:rsid w:val="00C70A0E"/>
    <w:rsid w:val="00C82643"/>
    <w:rsid w:val="00C83F20"/>
    <w:rsid w:val="00C87235"/>
    <w:rsid w:val="00C9665B"/>
    <w:rsid w:val="00CA02F9"/>
    <w:rsid w:val="00CA1EC5"/>
    <w:rsid w:val="00CB7645"/>
    <w:rsid w:val="00CC06DE"/>
    <w:rsid w:val="00CC5BDE"/>
    <w:rsid w:val="00CD39C2"/>
    <w:rsid w:val="00CE0E57"/>
    <w:rsid w:val="00CE72D4"/>
    <w:rsid w:val="00CF2331"/>
    <w:rsid w:val="00CF5E33"/>
    <w:rsid w:val="00D047E5"/>
    <w:rsid w:val="00D10812"/>
    <w:rsid w:val="00D3202D"/>
    <w:rsid w:val="00D40A60"/>
    <w:rsid w:val="00D51E35"/>
    <w:rsid w:val="00D524C5"/>
    <w:rsid w:val="00D70C1C"/>
    <w:rsid w:val="00D83D99"/>
    <w:rsid w:val="00DA1A6E"/>
    <w:rsid w:val="00DA491F"/>
    <w:rsid w:val="00DA73AB"/>
    <w:rsid w:val="00DB5275"/>
    <w:rsid w:val="00DC68C1"/>
    <w:rsid w:val="00DD2E44"/>
    <w:rsid w:val="00DE385A"/>
    <w:rsid w:val="00DF0956"/>
    <w:rsid w:val="00DF2F45"/>
    <w:rsid w:val="00E07A18"/>
    <w:rsid w:val="00E10110"/>
    <w:rsid w:val="00E16335"/>
    <w:rsid w:val="00E202C9"/>
    <w:rsid w:val="00E31969"/>
    <w:rsid w:val="00E4311A"/>
    <w:rsid w:val="00E43A7A"/>
    <w:rsid w:val="00E60E1A"/>
    <w:rsid w:val="00E619A8"/>
    <w:rsid w:val="00E71533"/>
    <w:rsid w:val="00E75E47"/>
    <w:rsid w:val="00E90D74"/>
    <w:rsid w:val="00E9309E"/>
    <w:rsid w:val="00E96FD2"/>
    <w:rsid w:val="00EC18F8"/>
    <w:rsid w:val="00EC7FFB"/>
    <w:rsid w:val="00EE0C80"/>
    <w:rsid w:val="00EE5E17"/>
    <w:rsid w:val="00EE5E4D"/>
    <w:rsid w:val="00EF7683"/>
    <w:rsid w:val="00F008E4"/>
    <w:rsid w:val="00F03911"/>
    <w:rsid w:val="00F103B3"/>
    <w:rsid w:val="00F1408B"/>
    <w:rsid w:val="00F2511E"/>
    <w:rsid w:val="00F25410"/>
    <w:rsid w:val="00F269A8"/>
    <w:rsid w:val="00F4711F"/>
    <w:rsid w:val="00F67CF7"/>
    <w:rsid w:val="00F90D87"/>
    <w:rsid w:val="00FA30B5"/>
    <w:rsid w:val="00FC06DD"/>
    <w:rsid w:val="00FC0D97"/>
    <w:rsid w:val="00FC269F"/>
    <w:rsid w:val="00FC2D25"/>
    <w:rsid w:val="00FC4EAD"/>
    <w:rsid w:val="00FD19F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4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3</cp:revision>
  <cp:lastPrinted>2022-04-04T14:43:00Z</cp:lastPrinted>
  <dcterms:created xsi:type="dcterms:W3CDTF">2019-12-09T16:24:00Z</dcterms:created>
  <dcterms:modified xsi:type="dcterms:W3CDTF">2022-04-05T16:55:00Z</dcterms:modified>
</cp:coreProperties>
</file>